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B39FE" w14:textId="17B7F8A8" w:rsidR="00BE7E1F" w:rsidRDefault="006A0D19">
      <w:r>
        <w:t xml:space="preserve">Contains </w:t>
      </w:r>
      <w:r w:rsidR="00D62684">
        <w:t>medium</w:t>
      </w:r>
      <w:r>
        <w:t xml:space="preserve"> programs.</w:t>
      </w:r>
    </w:p>
    <w:sectPr w:rsidR="00BE7E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jG3MDY3N7QwMTZV0lEKTi0uzszPAykwqgUAGYp4HCwAAAA="/>
  </w:docVars>
  <w:rsids>
    <w:rsidRoot w:val="007C453A"/>
    <w:rsid w:val="00217298"/>
    <w:rsid w:val="006A0D19"/>
    <w:rsid w:val="007C453A"/>
    <w:rsid w:val="00BE7E1F"/>
    <w:rsid w:val="00D6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EE5DC"/>
  <w15:chartTrackingRefBased/>
  <w15:docId w15:val="{8066F116-8F1B-48D2-8A23-B5A7C69BD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amrita Sarmah</dc:creator>
  <cp:keywords/>
  <dc:description/>
  <cp:lastModifiedBy>Bhasamrita Sarmah</cp:lastModifiedBy>
  <cp:revision>3</cp:revision>
  <dcterms:created xsi:type="dcterms:W3CDTF">2023-07-19T10:06:00Z</dcterms:created>
  <dcterms:modified xsi:type="dcterms:W3CDTF">2023-07-19T10:07:00Z</dcterms:modified>
</cp:coreProperties>
</file>